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C34770" w14:textId="0DB6A9E9" w:rsidR="00620B97" w:rsidRPr="00620B97" w:rsidRDefault="001C417B" w:rsidP="00620B97">
      <w:pPr>
        <w:pStyle w:val="Heading1"/>
        <w:rPr>
          <w:b/>
          <w:bCs/>
        </w:rPr>
      </w:pPr>
      <w:r>
        <w:rPr>
          <w:b/>
          <w:bCs/>
        </w:rPr>
        <w:t>Previous student</w:t>
      </w:r>
      <w:r w:rsidR="0026372B">
        <w:rPr>
          <w:b/>
          <w:bCs/>
        </w:rPr>
        <w:t>s’ p</w:t>
      </w:r>
      <w:r w:rsidR="00620B97" w:rsidRPr="00620B97">
        <w:rPr>
          <w:b/>
          <w:bCs/>
        </w:rPr>
        <w:t xml:space="preserve">iece of advice to </w:t>
      </w:r>
      <w:r w:rsidR="0026372B">
        <w:rPr>
          <w:b/>
          <w:bCs/>
        </w:rPr>
        <w:t>this</w:t>
      </w:r>
      <w:r w:rsidR="00620B97" w:rsidRPr="00620B97">
        <w:rPr>
          <w:b/>
          <w:bCs/>
        </w:rPr>
        <w:t xml:space="preserve"> year MSc students who </w:t>
      </w:r>
      <w:r w:rsidR="0026372B">
        <w:rPr>
          <w:b/>
          <w:bCs/>
        </w:rPr>
        <w:t>are</w:t>
      </w:r>
      <w:r w:rsidR="00620B97" w:rsidRPr="00620B97">
        <w:rPr>
          <w:b/>
          <w:bCs/>
        </w:rPr>
        <w:t xml:space="preserve"> taking the mandatory Programming and System Development course</w:t>
      </w:r>
    </w:p>
    <w:p w14:paraId="718394D7" w14:textId="77777777" w:rsidR="00620B97" w:rsidRDefault="00620B97" w:rsidP="00620B97"/>
    <w:p w14:paraId="5FF1DEC9" w14:textId="77777777" w:rsidR="00620B97" w:rsidRDefault="00620B97" w:rsidP="00620B97">
      <w:pPr>
        <w:pStyle w:val="ListParagraph"/>
        <w:numPr>
          <w:ilvl w:val="0"/>
          <w:numId w:val="1"/>
        </w:numPr>
      </w:pPr>
      <w:r>
        <w:t xml:space="preserve">Prepare yourself for programming skills </w:t>
      </w:r>
    </w:p>
    <w:p w14:paraId="63AEE0D9" w14:textId="77777777" w:rsidR="00620B97" w:rsidRDefault="00620B97" w:rsidP="00620B97">
      <w:pPr>
        <w:pStyle w:val="ListParagraph"/>
        <w:numPr>
          <w:ilvl w:val="0"/>
          <w:numId w:val="1"/>
        </w:numPr>
      </w:pPr>
      <w:r>
        <w:t>Only 1 week in learning java, don't be too nervous.</w:t>
      </w:r>
    </w:p>
    <w:p w14:paraId="46F4DB25" w14:textId="77777777" w:rsidR="00620B97" w:rsidRDefault="00620B97" w:rsidP="00620B97">
      <w:pPr>
        <w:pStyle w:val="ListParagraph"/>
        <w:numPr>
          <w:ilvl w:val="0"/>
          <w:numId w:val="1"/>
        </w:numPr>
      </w:pPr>
      <w:r>
        <w:t xml:space="preserve">If you end up with an inexperienced group, don't try and do it all yourself. Focus on the quizzes, content and just take the group project one step and a time with everyone. </w:t>
      </w:r>
    </w:p>
    <w:p w14:paraId="3A87ED03" w14:textId="77777777" w:rsidR="00620B97" w:rsidRDefault="00620B97" w:rsidP="00620B97">
      <w:pPr>
        <w:pStyle w:val="ListParagraph"/>
        <w:numPr>
          <w:ilvl w:val="0"/>
          <w:numId w:val="1"/>
        </w:numPr>
      </w:pPr>
      <w:r>
        <w:t>Focus on the prereading and labs</w:t>
      </w:r>
    </w:p>
    <w:p w14:paraId="291ADD57" w14:textId="14E46755" w:rsidR="00620B97" w:rsidRDefault="00620B97" w:rsidP="00620B97">
      <w:pPr>
        <w:pStyle w:val="ListParagraph"/>
        <w:numPr>
          <w:ilvl w:val="0"/>
          <w:numId w:val="1"/>
        </w:numPr>
      </w:pPr>
      <w:r>
        <w:t>If you cannot communicate with your team, say it early</w:t>
      </w:r>
      <w:r w:rsidR="00830EFA">
        <w:t>.</w:t>
      </w:r>
    </w:p>
    <w:p w14:paraId="06AA1AB1" w14:textId="733996FE" w:rsidR="00620B97" w:rsidRDefault="00620B97" w:rsidP="00620B97">
      <w:pPr>
        <w:pStyle w:val="ListParagraph"/>
        <w:numPr>
          <w:ilvl w:val="0"/>
          <w:numId w:val="1"/>
        </w:numPr>
      </w:pPr>
      <w:r>
        <w:t>They (students) should be serious about it</w:t>
      </w:r>
      <w:r w:rsidR="00830EFA">
        <w:t xml:space="preserve"> (the course)</w:t>
      </w:r>
    </w:p>
    <w:p w14:paraId="001F944C" w14:textId="77777777" w:rsidR="00620B97" w:rsidRDefault="00620B97" w:rsidP="00620B97">
      <w:pPr>
        <w:pStyle w:val="ListParagraph"/>
        <w:numPr>
          <w:ilvl w:val="0"/>
          <w:numId w:val="1"/>
        </w:numPr>
      </w:pPr>
      <w:r>
        <w:t>Be prepared.</w:t>
      </w:r>
    </w:p>
    <w:p w14:paraId="5D7D1351" w14:textId="4381B727" w:rsidR="00620B97" w:rsidRDefault="00620B97" w:rsidP="00620B97">
      <w:pPr>
        <w:pStyle w:val="ListParagraph"/>
        <w:numPr>
          <w:ilvl w:val="0"/>
          <w:numId w:val="1"/>
        </w:numPr>
      </w:pPr>
      <w:r>
        <w:t>Try to improve your skill and be confident to code.</w:t>
      </w:r>
    </w:p>
    <w:p w14:paraId="225AF01B" w14:textId="77777777" w:rsidR="00620B97" w:rsidRDefault="00620B97" w:rsidP="00620B97">
      <w:pPr>
        <w:pStyle w:val="ListParagraph"/>
        <w:numPr>
          <w:ilvl w:val="0"/>
          <w:numId w:val="1"/>
        </w:numPr>
      </w:pPr>
      <w:r>
        <w:t xml:space="preserve">Make sure the report is flawless and reflects what you have done. </w:t>
      </w:r>
    </w:p>
    <w:p w14:paraId="6024F283" w14:textId="29FA8EA4" w:rsidR="00620B97" w:rsidRDefault="00620B97" w:rsidP="00620B97">
      <w:pPr>
        <w:pStyle w:val="ListParagraph"/>
        <w:numPr>
          <w:ilvl w:val="0"/>
          <w:numId w:val="1"/>
        </w:numPr>
      </w:pPr>
      <w:r>
        <w:t>Follow the lecture right from the beginning. Do extra practice outside the lecture.</w:t>
      </w:r>
    </w:p>
    <w:p w14:paraId="339C5CFF" w14:textId="764EF918" w:rsidR="00620B97" w:rsidRDefault="00620B97" w:rsidP="00620B97">
      <w:pPr>
        <w:pStyle w:val="ListParagraph"/>
        <w:numPr>
          <w:ilvl w:val="0"/>
          <w:numId w:val="1"/>
        </w:numPr>
      </w:pPr>
      <w:r>
        <w:t>Not to stop. Work hard everyday.</w:t>
      </w:r>
    </w:p>
    <w:p w14:paraId="10A865B3" w14:textId="77777777" w:rsidR="00620B97" w:rsidRDefault="00620B97" w:rsidP="00620B97">
      <w:pPr>
        <w:pStyle w:val="ListParagraph"/>
        <w:numPr>
          <w:ilvl w:val="0"/>
          <w:numId w:val="1"/>
        </w:numPr>
      </w:pPr>
      <w:r>
        <w:t xml:space="preserve">Do something about JAVA. If you aren't strong in JAVA, make sure you bring good marks in Python and Linux. </w:t>
      </w:r>
    </w:p>
    <w:p w14:paraId="6137441F" w14:textId="439521B1" w:rsidR="00620B97" w:rsidRDefault="00620B97" w:rsidP="00620B97">
      <w:pPr>
        <w:pStyle w:val="ListParagraph"/>
        <w:numPr>
          <w:ilvl w:val="0"/>
          <w:numId w:val="1"/>
        </w:numPr>
      </w:pPr>
      <w:r>
        <w:t>Reading is important for python. better learn java before you start this course</w:t>
      </w:r>
    </w:p>
    <w:p w14:paraId="203D5665" w14:textId="2B22E0B3" w:rsidR="00620B97" w:rsidRDefault="00620B97" w:rsidP="00620B97">
      <w:pPr>
        <w:pStyle w:val="ListParagraph"/>
        <w:numPr>
          <w:ilvl w:val="0"/>
          <w:numId w:val="1"/>
        </w:numPr>
      </w:pPr>
      <w:r>
        <w:t>It’s very useful to read materials before the lectures and practice more even after class. Don’t give up.</w:t>
      </w:r>
    </w:p>
    <w:p w14:paraId="6C282134" w14:textId="77777777" w:rsidR="00620B97" w:rsidRDefault="00620B97" w:rsidP="00620B97">
      <w:pPr>
        <w:pStyle w:val="ListParagraph"/>
        <w:numPr>
          <w:ilvl w:val="0"/>
          <w:numId w:val="1"/>
        </w:numPr>
      </w:pPr>
      <w:r>
        <w:t>The write up of the group project is worth more than the implementation</w:t>
      </w:r>
    </w:p>
    <w:p w14:paraId="2406BBB9" w14:textId="4F7577C4" w:rsidR="00620B97" w:rsidRDefault="00620B97" w:rsidP="00620B97">
      <w:pPr>
        <w:pStyle w:val="ListParagraph"/>
        <w:numPr>
          <w:ilvl w:val="0"/>
          <w:numId w:val="1"/>
        </w:numPr>
      </w:pPr>
      <w:r>
        <w:t>Do the labs before doing the lab exam</w:t>
      </w:r>
    </w:p>
    <w:p w14:paraId="315C7502" w14:textId="77777777" w:rsidR="00620B97" w:rsidRDefault="00620B97" w:rsidP="00620B97">
      <w:pPr>
        <w:pStyle w:val="ListParagraph"/>
        <w:numPr>
          <w:ilvl w:val="0"/>
          <w:numId w:val="1"/>
        </w:numPr>
      </w:pPr>
      <w:r>
        <w:t xml:space="preserve">Do the prep. </w:t>
      </w:r>
    </w:p>
    <w:p w14:paraId="0B5AEC4B" w14:textId="7BCDB9D5" w:rsidR="00620B97" w:rsidRDefault="00620B97" w:rsidP="00620B97">
      <w:pPr>
        <w:pStyle w:val="ListParagraph"/>
        <w:numPr>
          <w:ilvl w:val="0"/>
          <w:numId w:val="1"/>
        </w:numPr>
      </w:pPr>
      <w:r>
        <w:t>If you need to freshen up on your programming, it is best to do it as early as possible. Best to do it before you start your studies.</w:t>
      </w:r>
    </w:p>
    <w:p w14:paraId="3A27B065" w14:textId="77777777" w:rsidR="00620B97" w:rsidRDefault="00620B97" w:rsidP="00620B97">
      <w:pPr>
        <w:pStyle w:val="ListParagraph"/>
        <w:numPr>
          <w:ilvl w:val="0"/>
          <w:numId w:val="1"/>
        </w:numPr>
      </w:pPr>
      <w:r>
        <w:t>Read on programming principles before starting the course. The amount of programming knowledge that this course gives is too big for the small numbers of weeks that are given</w:t>
      </w:r>
    </w:p>
    <w:p w14:paraId="01B9B7BE" w14:textId="77777777" w:rsidR="00620B97" w:rsidRDefault="00620B97"/>
    <w:sectPr w:rsidR="00620B9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9A9055D"/>
    <w:multiLevelType w:val="hybridMultilevel"/>
    <w:tmpl w:val="7A7208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zMDE3MjIwM7AwNjVW0lEKTi0uzszPAykwqgUAsF+YsywAAAA="/>
  </w:docVars>
  <w:rsids>
    <w:rsidRoot w:val="00620B97"/>
    <w:rsid w:val="001C417B"/>
    <w:rsid w:val="0026372B"/>
    <w:rsid w:val="00620B97"/>
    <w:rsid w:val="00830E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0466A1"/>
  <w15:chartTrackingRefBased/>
  <w15:docId w15:val="{554270EE-E36D-42C8-BC1C-7C9734516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20B9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20B9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20B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227</Words>
  <Characters>1296</Characters>
  <Application>Microsoft Office Word</Application>
  <DocSecurity>0</DocSecurity>
  <Lines>10</Lines>
  <Paragraphs>3</Paragraphs>
  <ScaleCrop>false</ScaleCrop>
  <Company/>
  <LinksUpToDate>false</LinksUpToDate>
  <CharactersWithSpaces>15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eilla Bikanga Ada</dc:creator>
  <cp:keywords/>
  <dc:description/>
  <cp:lastModifiedBy>Mireilla Bikanga Ada</cp:lastModifiedBy>
  <cp:revision>4</cp:revision>
  <dcterms:created xsi:type="dcterms:W3CDTF">2020-08-18T13:18:00Z</dcterms:created>
  <dcterms:modified xsi:type="dcterms:W3CDTF">2021-01-09T16:59:00Z</dcterms:modified>
</cp:coreProperties>
</file>